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26A9D8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25E2418C" w:rsidR="00452228" w:rsidRDefault="00342B8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akhriy, Jefri, Keisha</w:t>
            </w: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bungkus</w:t>
      </w:r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mie</w:t>
      </w:r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342B86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  <w:rsid w:val="00E91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Keisha Azzahra</cp:lastModifiedBy>
  <cp:revision>19</cp:revision>
  <dcterms:created xsi:type="dcterms:W3CDTF">2022-08-06T09:32:00Z</dcterms:created>
  <dcterms:modified xsi:type="dcterms:W3CDTF">2024-09-09T02:42:00Z</dcterms:modified>
</cp:coreProperties>
</file>